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57D7" w:rsidRPr="00E957D7" w:rsidRDefault="00E957D7" w:rsidP="00E957D7">
      <w:pPr>
        <w:tabs>
          <w:tab w:val="left" w:pos="2070"/>
        </w:tabs>
        <w:rPr>
          <w:b/>
        </w:rPr>
      </w:pPr>
      <w:r w:rsidRPr="00E957D7">
        <w:rPr>
          <w:b/>
        </w:rPr>
        <w:t>Conclusion</w:t>
      </w:r>
      <w:r>
        <w:rPr>
          <w:b/>
        </w:rPr>
        <w:tab/>
      </w:r>
    </w:p>
    <w:p w:rsidR="00E957D7" w:rsidRDefault="00E957D7" w:rsidP="00E957D7">
      <w:r>
        <w:t>While using the Openweathermap API to determine the weather for 500+ cities around the world, I noticed a few different insights. The insights are below:</w:t>
      </w:r>
    </w:p>
    <w:p w:rsidR="00E957D7" w:rsidRDefault="00E957D7" w:rsidP="00E957D7"/>
    <w:p w:rsidR="00E957D7" w:rsidRPr="00E957D7" w:rsidRDefault="00E957D7" w:rsidP="00E957D7">
      <w:pPr>
        <w:rPr>
          <w:b/>
        </w:rPr>
      </w:pPr>
      <w:r w:rsidRPr="00E957D7">
        <w:rPr>
          <w:b/>
        </w:rPr>
        <w:t>Insights</w:t>
      </w:r>
    </w:p>
    <w:p w:rsidR="00E957D7" w:rsidRDefault="00E957D7" w:rsidP="00E957D7">
      <w:r>
        <w:t xml:space="preserve">1) </w:t>
      </w:r>
      <w:r>
        <w:t>In the Temperature vs. Latitude scatter plot, as the latitude increases the temperature increases.</w:t>
      </w:r>
    </w:p>
    <w:p w:rsidR="00E957D7" w:rsidRDefault="00E957D7" w:rsidP="00E957D7">
      <w:r>
        <w:t xml:space="preserve">2) </w:t>
      </w:r>
      <w:bookmarkStart w:id="0" w:name="_GoBack"/>
      <w:bookmarkEnd w:id="0"/>
      <w:r>
        <w:t>In the Wind Speed (mph) vs. Latitude scatter plot, the average when speed for all cities is fairly low.</w:t>
      </w:r>
    </w:p>
    <w:p w:rsidR="00E957D7" w:rsidRDefault="00E957D7" w:rsidP="00E957D7"/>
    <w:p w:rsidR="00F52769" w:rsidRDefault="00E957D7" w:rsidP="00E957D7">
      <w:r>
        <w:t xml:space="preserve">3) </w:t>
      </w:r>
      <w:r>
        <w:t>The wind speeds are higher on average at the north and south poles.</w:t>
      </w:r>
    </w:p>
    <w:sectPr w:rsidR="00F527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0MTAztDQ1sDA3tTBT0lEKTi0uzszPAykwrAUA34VJfiwAAAA="/>
  </w:docVars>
  <w:rsids>
    <w:rsidRoot w:val="00E957D7"/>
    <w:rsid w:val="00E957D7"/>
    <w:rsid w:val="00F52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D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247368D-D4D7-4FFC-B307-E62D91B6C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D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o diaz</dc:creator>
  <cp:keywords/>
  <dc:description/>
  <cp:lastModifiedBy>julio diaz</cp:lastModifiedBy>
  <cp:revision>1</cp:revision>
  <dcterms:created xsi:type="dcterms:W3CDTF">2018-03-31T03:30:00Z</dcterms:created>
  <dcterms:modified xsi:type="dcterms:W3CDTF">2018-03-31T03:31:00Z</dcterms:modified>
</cp:coreProperties>
</file>